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6DD95" w14:textId="6DFB6D72" w:rsidR="007101C1" w:rsidRDefault="00CF06BF">
      <w:r>
        <w:rPr>
          <w:rFonts w:hint="eastAsia"/>
        </w:rPr>
        <w:t>HW1</w:t>
      </w:r>
      <w:r w:rsidR="00882AC2">
        <w:t xml:space="preserve">                        001021120                        </w:t>
      </w:r>
      <w:r w:rsidR="00882AC2">
        <w:rPr>
          <w:rFonts w:hint="eastAsia"/>
        </w:rPr>
        <w:t>Zehua Wang</w:t>
      </w:r>
    </w:p>
    <w:p w14:paraId="13FE2AF7" w14:textId="07F3746E" w:rsidR="00CF06BF" w:rsidRDefault="00CF06BF">
      <w:r>
        <w:rPr>
          <w:rFonts w:hint="eastAsia"/>
        </w:rPr>
        <w:t>1.</w:t>
      </w:r>
    </w:p>
    <w:p w14:paraId="21C65F21" w14:textId="7BD7DAF8" w:rsidR="00CF06BF" w:rsidRDefault="00CF06BF">
      <w:pPr>
        <w:rPr>
          <w:noProof/>
        </w:rPr>
      </w:pPr>
      <w:r>
        <w:rPr>
          <w:rFonts w:hint="eastAsia"/>
        </w:rPr>
        <w:t>d</w:t>
      </w:r>
      <w:r>
        <w:t>)</w:t>
      </w:r>
      <w:r w:rsidRPr="00CF06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4CFB04B5" wp14:editId="54F0839F">
            <wp:extent cx="1219200" cy="12192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</w:t>
      </w:r>
      <w:r w:rsidR="00604901">
        <w:rPr>
          <w:noProof/>
        </w:rPr>
        <w:drawing>
          <wp:inline distT="0" distB="0" distL="0" distR="0" wp14:anchorId="6E5E50E9" wp14:editId="3352EAF7">
            <wp:extent cx="1219200" cy="1219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D07EF" w14:textId="0F0F1D91" w:rsidR="00CF06BF" w:rsidRDefault="00DB442E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</w:t>
      </w:r>
      <w:r w:rsidR="00604901">
        <w:t>orthographic</w:t>
      </w:r>
      <w:r>
        <w:t xml:space="preserve">                      </w:t>
      </w:r>
      <w:r w:rsidR="00604901">
        <w:rPr>
          <w:rFonts w:hint="eastAsia"/>
        </w:rPr>
        <w:t>pe</w:t>
      </w:r>
      <w:r w:rsidR="00604901">
        <w:t>rspective</w:t>
      </w:r>
    </w:p>
    <w:p w14:paraId="57FE1AEC" w14:textId="77777777" w:rsidR="00423B56" w:rsidRDefault="00423B56"/>
    <w:p w14:paraId="3BDB232D" w14:textId="77777777" w:rsidR="00423B56" w:rsidRDefault="00423B56"/>
    <w:p w14:paraId="3C9C8DA6" w14:textId="77777777" w:rsidR="00423B56" w:rsidRDefault="00423B56"/>
    <w:p w14:paraId="640DCC55" w14:textId="60E1418C" w:rsidR="00CF06BF" w:rsidRDefault="00CF06BF">
      <w:r>
        <w:rPr>
          <w:rFonts w:hint="eastAsia"/>
        </w:rPr>
        <w:t>2</w:t>
      </w:r>
      <w:r>
        <w:t>.</w:t>
      </w:r>
    </w:p>
    <w:p w14:paraId="1F5C44EE" w14:textId="0781C57E" w:rsidR="00CF06BF" w:rsidRDefault="00CF06BF">
      <w:pPr>
        <w:rPr>
          <w:noProof/>
        </w:rPr>
      </w:pPr>
      <w:r>
        <w:t>b)</w:t>
      </w:r>
      <w:r w:rsidRPr="00CF06BF">
        <w:rPr>
          <w:noProof/>
        </w:rPr>
        <w:t xml:space="preserve"> </w:t>
      </w:r>
      <w:r w:rsidR="00423B56" w:rsidRPr="00423B56">
        <w:drawing>
          <wp:inline distT="0" distB="0" distL="0" distR="0" wp14:anchorId="7F4D13D6" wp14:editId="4AFEFC17">
            <wp:extent cx="1219200" cy="1219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rPr>
          <w:noProof/>
        </w:rPr>
        <w:t xml:space="preserve">       </w:t>
      </w:r>
      <w:r w:rsidR="00423B56" w:rsidRPr="00423B56">
        <w:drawing>
          <wp:inline distT="0" distB="0" distL="0" distR="0" wp14:anchorId="2BCB5E41" wp14:editId="33EBAB2C">
            <wp:extent cx="1219200" cy="12192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rPr>
          <w:noProof/>
        </w:rPr>
        <w:t xml:space="preserve">      </w:t>
      </w:r>
      <w:r w:rsidR="00423B56" w:rsidRPr="00423B56">
        <w:drawing>
          <wp:inline distT="0" distB="0" distL="0" distR="0" wp14:anchorId="18821D43" wp14:editId="52A94671">
            <wp:extent cx="1219200" cy="121920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34D76" w14:textId="2D90D5BB" w:rsidR="002B3494" w:rsidRDefault="00DB442E">
      <w:r>
        <w:rPr>
          <w:rFonts w:hint="eastAsia"/>
        </w:rPr>
        <w:t xml:space="preserve"> </w:t>
      </w:r>
      <w:r>
        <w:t xml:space="preserve">  </w:t>
      </w:r>
      <w:r w:rsidR="00313111">
        <w:t>ortho</w:t>
      </w:r>
      <w:r w:rsidR="00423B56">
        <w:t>graphic</w:t>
      </w:r>
      <w:r>
        <w:t xml:space="preserve"> z0=-1      </w:t>
      </w:r>
      <w:r w:rsidR="00423B56">
        <w:t xml:space="preserve">  orthographic</w:t>
      </w:r>
      <w:r>
        <w:t xml:space="preserve"> z0=-2       </w:t>
      </w:r>
      <w:r w:rsidR="00423B56">
        <w:t>orthographic</w:t>
      </w:r>
      <w:r>
        <w:t xml:space="preserve"> z0=-3</w:t>
      </w:r>
    </w:p>
    <w:p w14:paraId="7EB70C51" w14:textId="28642DBE" w:rsidR="002B3494" w:rsidRDefault="00423B56" w:rsidP="002B3494">
      <w:pPr>
        <w:ind w:firstLineChars="150" w:firstLine="315"/>
      </w:pPr>
      <w:r w:rsidRPr="00423B56">
        <w:drawing>
          <wp:inline distT="0" distB="0" distL="0" distR="0" wp14:anchorId="42D61B8E" wp14:editId="2AEBF752">
            <wp:extent cx="1219200" cy="12192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rPr>
          <w:rFonts w:hint="eastAsia"/>
        </w:rPr>
        <w:t xml:space="preserve"> </w:t>
      </w:r>
      <w:r w:rsidR="002B3494">
        <w:t xml:space="preserve">     </w:t>
      </w:r>
      <w:r>
        <w:t xml:space="preserve"> </w:t>
      </w:r>
      <w:r w:rsidRPr="00423B56">
        <w:drawing>
          <wp:inline distT="0" distB="0" distL="0" distR="0" wp14:anchorId="100238A7" wp14:editId="404418E3">
            <wp:extent cx="1219200" cy="12192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t xml:space="preserve">      </w:t>
      </w:r>
      <w:r w:rsidRPr="00423B56">
        <w:drawing>
          <wp:inline distT="0" distB="0" distL="0" distR="0" wp14:anchorId="132D229C" wp14:editId="45956B4D">
            <wp:extent cx="1219200" cy="12192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69172" w14:textId="13C98F53" w:rsidR="002B3494" w:rsidRDefault="00423B56" w:rsidP="002B3494">
      <w:pPr>
        <w:ind w:firstLineChars="150" w:firstLine="315"/>
      </w:pPr>
      <w:r>
        <w:t>perspective</w:t>
      </w:r>
      <w:r w:rsidR="00DB442E">
        <w:t xml:space="preserve"> z0=-1         </w:t>
      </w:r>
      <w:r>
        <w:t>perspective</w:t>
      </w:r>
      <w:r w:rsidR="00DB442E">
        <w:t xml:space="preserve"> z0=-2         </w:t>
      </w:r>
      <w:r>
        <w:t>perspective</w:t>
      </w:r>
      <w:r w:rsidR="00DB442E">
        <w:t xml:space="preserve"> z0=-3 </w:t>
      </w:r>
    </w:p>
    <w:p w14:paraId="6CC042A2" w14:textId="77777777" w:rsidR="00423B56" w:rsidRDefault="00423B56" w:rsidP="002B3494"/>
    <w:p w14:paraId="0E05F38C" w14:textId="77777777" w:rsidR="00423B56" w:rsidRDefault="00423B56" w:rsidP="002B3494"/>
    <w:p w14:paraId="2CFCF63B" w14:textId="77777777" w:rsidR="00423B56" w:rsidRDefault="00423B56" w:rsidP="002B3494"/>
    <w:p w14:paraId="066E85E2" w14:textId="155D07B2" w:rsidR="002B3494" w:rsidRDefault="002B3494" w:rsidP="002B3494">
      <w:r>
        <w:t>3.</w:t>
      </w:r>
    </w:p>
    <w:p w14:paraId="3912AEEF" w14:textId="77777777" w:rsidR="00423B56" w:rsidRDefault="002B3494" w:rsidP="002B3494">
      <w:r>
        <w:t>b)</w:t>
      </w:r>
      <w:r w:rsidRPr="002B3494">
        <w:rPr>
          <w:noProof/>
        </w:rPr>
        <w:t xml:space="preserve"> </w:t>
      </w:r>
      <w:r w:rsidR="00423B56">
        <w:t>perspective</w:t>
      </w:r>
    </w:p>
    <w:p w14:paraId="3D27F34C" w14:textId="3F254274" w:rsidR="002B3494" w:rsidRDefault="00423B56" w:rsidP="002B3494">
      <w:pPr>
        <w:rPr>
          <w:noProof/>
        </w:rPr>
      </w:pPr>
      <w:r w:rsidRPr="002B3494">
        <w:rPr>
          <w:noProof/>
        </w:rPr>
        <w:t xml:space="preserve"> </w:t>
      </w:r>
      <w:r w:rsidR="00BE75BF" w:rsidRPr="00BE75BF">
        <w:drawing>
          <wp:inline distT="0" distB="0" distL="0" distR="0" wp14:anchorId="01200BD7" wp14:editId="4572E244">
            <wp:extent cx="1219200" cy="121920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rPr>
          <w:noProof/>
        </w:rPr>
        <w:t xml:space="preserve">     </w:t>
      </w:r>
      <w:r w:rsidR="00BE75BF">
        <w:rPr>
          <w:noProof/>
        </w:rPr>
        <w:drawing>
          <wp:inline distT="0" distB="0" distL="0" distR="0" wp14:anchorId="492AB056" wp14:editId="05BBAC69">
            <wp:extent cx="1219200" cy="12192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="00BE75BF">
        <w:rPr>
          <w:noProof/>
        </w:rPr>
        <w:t xml:space="preserve"> </w:t>
      </w:r>
      <w:r w:rsidR="00BE75BF">
        <w:rPr>
          <w:noProof/>
        </w:rPr>
        <w:drawing>
          <wp:inline distT="0" distB="0" distL="0" distR="0" wp14:anchorId="13731FA8" wp14:editId="429221DC">
            <wp:extent cx="1219200" cy="12192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AB673" w14:textId="2D26CBA4" w:rsidR="002B3494" w:rsidRDefault="00DB442E" w:rsidP="00BE75BF">
      <w:pPr>
        <w:ind w:firstLineChars="100" w:firstLine="210"/>
      </w:pPr>
      <w:r>
        <w:t>b=0 c=</w:t>
      </w:r>
      <w:r w:rsidR="00423B56">
        <w:t>1</w:t>
      </w:r>
      <w:r>
        <w:t xml:space="preserve">          </w:t>
      </w:r>
      <w:r w:rsidR="00BE75BF">
        <w:t xml:space="preserve">     </w:t>
      </w:r>
      <w:r>
        <w:t xml:space="preserve"> b=</w:t>
      </w:r>
      <w:r w:rsidR="00423B56">
        <w:t>1</w:t>
      </w:r>
      <w:r>
        <w:t xml:space="preserve"> c=1</w:t>
      </w:r>
      <w:r w:rsidR="00423B56">
        <w:t xml:space="preserve"> </w:t>
      </w:r>
      <w:r w:rsidR="00423B56">
        <w:t xml:space="preserve">        </w:t>
      </w:r>
      <w:r w:rsidR="00BE75BF">
        <w:t xml:space="preserve">       </w:t>
      </w:r>
      <w:r w:rsidR="00423B56">
        <w:t xml:space="preserve">b=-1 c=1    </w:t>
      </w:r>
    </w:p>
    <w:p w14:paraId="4F52883E" w14:textId="77777777" w:rsidR="00423B56" w:rsidRDefault="002B3494" w:rsidP="002B3494">
      <w:pPr>
        <w:ind w:firstLineChars="50" w:firstLine="105"/>
      </w:pPr>
      <w:r>
        <w:rPr>
          <w:rFonts w:hint="eastAsia"/>
        </w:rPr>
        <w:t xml:space="preserve"> </w:t>
      </w:r>
      <w:r>
        <w:t xml:space="preserve">      </w:t>
      </w:r>
    </w:p>
    <w:p w14:paraId="6CBD9A68" w14:textId="77777777" w:rsidR="00423B56" w:rsidRDefault="00423B56" w:rsidP="002B3494">
      <w:pPr>
        <w:ind w:firstLineChars="50" w:firstLine="105"/>
      </w:pPr>
    </w:p>
    <w:p w14:paraId="738D885D" w14:textId="77777777" w:rsidR="00423B56" w:rsidRDefault="00423B56" w:rsidP="002B3494">
      <w:pPr>
        <w:ind w:firstLineChars="50" w:firstLine="105"/>
      </w:pPr>
    </w:p>
    <w:p w14:paraId="219606E6" w14:textId="77777777" w:rsidR="00423B56" w:rsidRDefault="00423B56" w:rsidP="002B3494">
      <w:pPr>
        <w:ind w:firstLineChars="50" w:firstLine="105"/>
      </w:pPr>
    </w:p>
    <w:p w14:paraId="1B4645FB" w14:textId="77777777" w:rsidR="00423B56" w:rsidRDefault="00423B56" w:rsidP="002B3494">
      <w:pPr>
        <w:ind w:firstLineChars="50" w:firstLine="105"/>
      </w:pPr>
    </w:p>
    <w:p w14:paraId="3B2539A9" w14:textId="77777777" w:rsidR="00423B56" w:rsidRDefault="00423B56" w:rsidP="002B3494">
      <w:pPr>
        <w:ind w:firstLineChars="50" w:firstLine="105"/>
      </w:pPr>
    </w:p>
    <w:p w14:paraId="14FC68F4" w14:textId="77777777" w:rsidR="00423B56" w:rsidRDefault="00423B56" w:rsidP="002B3494">
      <w:pPr>
        <w:ind w:firstLineChars="50" w:firstLine="105"/>
      </w:pPr>
    </w:p>
    <w:p w14:paraId="163E789F" w14:textId="36A811F8" w:rsidR="002B3494" w:rsidRDefault="00BE75BF" w:rsidP="002B3494">
      <w:pPr>
        <w:ind w:firstLineChars="50" w:firstLine="105"/>
      </w:pPr>
      <w:r>
        <w:rPr>
          <w:noProof/>
        </w:rPr>
        <w:drawing>
          <wp:inline distT="0" distB="0" distL="0" distR="0" wp14:anchorId="74D608D8" wp14:editId="521E47F2">
            <wp:extent cx="1219200" cy="121920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B56">
        <w:t xml:space="preserve">       </w:t>
      </w:r>
      <w:r>
        <w:rPr>
          <w:noProof/>
        </w:rPr>
        <w:drawing>
          <wp:inline distT="0" distB="0" distL="0" distR="0" wp14:anchorId="6F030B0C" wp14:editId="62CBCE55">
            <wp:extent cx="1219200" cy="12192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B56">
        <w:t xml:space="preserve">       </w:t>
      </w:r>
      <w:r>
        <w:rPr>
          <w:noProof/>
        </w:rPr>
        <w:drawing>
          <wp:inline distT="0" distB="0" distL="0" distR="0" wp14:anchorId="68C63221" wp14:editId="167E106E">
            <wp:extent cx="1219200" cy="12192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1A54" w14:textId="6692CD94" w:rsidR="002B3494" w:rsidRDefault="00DB442E" w:rsidP="002B3494">
      <w:pPr>
        <w:ind w:firstLineChars="50" w:firstLine="105"/>
      </w:pPr>
      <w:r>
        <w:t>b=</w:t>
      </w:r>
      <w:r w:rsidR="00423B56">
        <w:t>0</w:t>
      </w:r>
      <w:r>
        <w:t xml:space="preserve"> c=-1</w:t>
      </w:r>
      <w:r w:rsidR="00423B56">
        <w:t xml:space="preserve">     </w:t>
      </w:r>
      <w:r w:rsidR="00BE75BF">
        <w:t xml:space="preserve">           </w:t>
      </w:r>
      <w:r w:rsidR="00423B56">
        <w:t xml:space="preserve"> </w:t>
      </w:r>
      <w:r w:rsidR="00423B56">
        <w:t xml:space="preserve">b=1 c=-1  </w:t>
      </w:r>
      <w:r w:rsidR="00423B56">
        <w:t xml:space="preserve">         </w:t>
      </w:r>
      <w:r w:rsidR="00BE75BF">
        <w:t xml:space="preserve">      </w:t>
      </w:r>
      <w:r w:rsidR="00423B56">
        <w:t xml:space="preserve"> </w:t>
      </w:r>
      <w:r w:rsidR="00423B56">
        <w:t>b=-1 c=-1</w:t>
      </w:r>
    </w:p>
    <w:p w14:paraId="03C26974" w14:textId="28E58B9F" w:rsidR="00423B56" w:rsidRDefault="00423B56" w:rsidP="00BE75BF"/>
    <w:p w14:paraId="092A18F9" w14:textId="77777777" w:rsidR="00BE75BF" w:rsidRDefault="00BE75BF" w:rsidP="00BE75BF">
      <w:pPr>
        <w:rPr>
          <w:rFonts w:hint="eastAsia"/>
        </w:rPr>
      </w:pPr>
    </w:p>
    <w:p w14:paraId="3F4DE614" w14:textId="3352350B" w:rsidR="00423B56" w:rsidRDefault="00423B56" w:rsidP="00423B56">
      <w:pPr>
        <w:ind w:firstLineChars="50" w:firstLine="105"/>
        <w:rPr>
          <w:rFonts w:hint="eastAsia"/>
        </w:rPr>
      </w:pPr>
      <w:r>
        <w:rPr>
          <w:rFonts w:hint="eastAsia"/>
        </w:rPr>
        <w:t>o</w:t>
      </w:r>
      <w:r>
        <w:t>rthographi</w:t>
      </w:r>
      <w:r>
        <w:t>c</w:t>
      </w:r>
    </w:p>
    <w:p w14:paraId="4C68CC4A" w14:textId="0681AEF8" w:rsidR="002B3494" w:rsidRDefault="00BE75BF" w:rsidP="002B3494">
      <w:pPr>
        <w:ind w:firstLineChars="100" w:firstLine="210"/>
      </w:pPr>
      <w:r>
        <w:rPr>
          <w:noProof/>
        </w:rPr>
        <w:drawing>
          <wp:inline distT="0" distB="0" distL="0" distR="0" wp14:anchorId="1B0BF40A" wp14:editId="349DF322">
            <wp:extent cx="1219200" cy="12192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94">
        <w:rPr>
          <w:rFonts w:hint="eastAsia"/>
        </w:rPr>
        <w:t xml:space="preserve"> </w:t>
      </w:r>
      <w:r w:rsidR="002B3494">
        <w:t xml:space="preserve">    </w:t>
      </w:r>
      <w:r>
        <w:t xml:space="preserve"> </w:t>
      </w:r>
      <w:r w:rsidR="002B3494">
        <w:t xml:space="preserve"> </w:t>
      </w:r>
      <w:r>
        <w:rPr>
          <w:noProof/>
        </w:rPr>
        <w:drawing>
          <wp:inline distT="0" distB="0" distL="0" distR="0" wp14:anchorId="493F76E4" wp14:editId="22C0F58D">
            <wp:extent cx="1219200" cy="12192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B56">
        <w:t xml:space="preserve">       </w:t>
      </w:r>
      <w:r>
        <w:rPr>
          <w:noProof/>
        </w:rPr>
        <w:drawing>
          <wp:inline distT="0" distB="0" distL="0" distR="0" wp14:anchorId="38221BBD" wp14:editId="0F8EEB9E">
            <wp:extent cx="1219200" cy="121920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9A114" w14:textId="11AC557C" w:rsidR="00423B56" w:rsidRDefault="00C51E02" w:rsidP="00423B56">
      <w:pPr>
        <w:ind w:leftChars="100" w:left="210"/>
      </w:pPr>
      <w:r>
        <w:t xml:space="preserve">b=0 c=1         </w:t>
      </w:r>
      <w:r w:rsidR="00423B56">
        <w:t xml:space="preserve">       </w:t>
      </w:r>
      <w:r w:rsidR="00BE75BF">
        <w:t xml:space="preserve"> </w:t>
      </w:r>
      <w:r w:rsidR="00423B56">
        <w:t xml:space="preserve"> </w:t>
      </w:r>
      <w:r>
        <w:t>b=</w:t>
      </w:r>
      <w:r w:rsidR="00423B56">
        <w:t>1</w:t>
      </w:r>
      <w:r>
        <w:t xml:space="preserve"> c=</w:t>
      </w:r>
      <w:r w:rsidR="00423B56">
        <w:t xml:space="preserve">1                  </w:t>
      </w:r>
      <w:r w:rsidR="00423B56">
        <w:t xml:space="preserve">b=-1 c=1    </w:t>
      </w:r>
      <w:r w:rsidR="00423B56">
        <w:rPr>
          <w:rFonts w:hint="eastAsia"/>
        </w:rPr>
        <w:t xml:space="preserve"> </w:t>
      </w:r>
      <w:r w:rsidR="00423B56">
        <w:t xml:space="preserve">                </w:t>
      </w:r>
      <w:r w:rsidR="002B3494">
        <w:t xml:space="preserve">  </w:t>
      </w:r>
    </w:p>
    <w:p w14:paraId="2F87D6CB" w14:textId="3C1FD307" w:rsidR="002B3494" w:rsidRDefault="002B3494" w:rsidP="00BE75BF">
      <w:pPr>
        <w:ind w:firstLineChars="50" w:firstLine="105"/>
      </w:pPr>
      <w:r>
        <w:t xml:space="preserve"> </w:t>
      </w:r>
      <w:r w:rsidR="00BE75BF">
        <w:rPr>
          <w:noProof/>
        </w:rPr>
        <w:drawing>
          <wp:inline distT="0" distB="0" distL="0" distR="0" wp14:anchorId="2C38D074" wp14:editId="1AA1AA1D">
            <wp:extent cx="1219200" cy="121920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B56">
        <w:t xml:space="preserve">   </w:t>
      </w:r>
      <w:r w:rsidR="00BE75BF">
        <w:t xml:space="preserve">   </w:t>
      </w:r>
      <w:r w:rsidR="00423B56">
        <w:t xml:space="preserve"> </w:t>
      </w:r>
      <w:r w:rsidR="00BE75BF">
        <w:rPr>
          <w:noProof/>
        </w:rPr>
        <w:drawing>
          <wp:inline distT="0" distB="0" distL="0" distR="0" wp14:anchorId="132FEF5A" wp14:editId="30FE0F29">
            <wp:extent cx="1219200" cy="12192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3B56">
        <w:t xml:space="preserve">  </w:t>
      </w:r>
      <w:r w:rsidR="00BE75BF">
        <w:t xml:space="preserve">  </w:t>
      </w:r>
      <w:r w:rsidR="00423B56">
        <w:t xml:space="preserve">   </w:t>
      </w:r>
      <w:r w:rsidR="00BE75BF">
        <w:rPr>
          <w:noProof/>
        </w:rPr>
        <w:drawing>
          <wp:inline distT="0" distB="0" distL="0" distR="0" wp14:anchorId="2BEF8478" wp14:editId="1EB9A9AA">
            <wp:extent cx="1219200" cy="12192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73BFBE2" w14:textId="2A95B980" w:rsidR="00C51E02" w:rsidRDefault="00C51E02" w:rsidP="00BE75BF">
      <w:pPr>
        <w:ind w:firstLineChars="150" w:firstLine="315"/>
      </w:pPr>
      <w:r>
        <w:t>b=</w:t>
      </w:r>
      <w:r w:rsidR="00423B56">
        <w:t>0</w:t>
      </w:r>
      <w:r>
        <w:t xml:space="preserve"> c=-1</w:t>
      </w:r>
      <w:r w:rsidR="00423B56" w:rsidRPr="00423B56">
        <w:t xml:space="preserve"> </w:t>
      </w:r>
      <w:r w:rsidR="00423B56">
        <w:t xml:space="preserve">       </w:t>
      </w:r>
      <w:r w:rsidR="00BE75BF">
        <w:t xml:space="preserve">        </w:t>
      </w:r>
      <w:r w:rsidR="00423B56">
        <w:t xml:space="preserve">b=1 c=-1  </w:t>
      </w:r>
      <w:r w:rsidR="00423B56">
        <w:t xml:space="preserve">      </w:t>
      </w:r>
      <w:r w:rsidR="00BE75BF">
        <w:t xml:space="preserve">         </w:t>
      </w:r>
      <w:r w:rsidR="00423B56">
        <w:t>b=-1 c=-1</w:t>
      </w:r>
      <w:r>
        <w:t xml:space="preserve"> </w:t>
      </w:r>
    </w:p>
    <w:sectPr w:rsidR="00C51E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76665" w14:textId="77777777" w:rsidR="005B5FED" w:rsidRDefault="005B5FED" w:rsidP="00604901">
      <w:r>
        <w:separator/>
      </w:r>
    </w:p>
  </w:endnote>
  <w:endnote w:type="continuationSeparator" w:id="0">
    <w:p w14:paraId="1EB0B5DF" w14:textId="77777777" w:rsidR="005B5FED" w:rsidRDefault="005B5FED" w:rsidP="006049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08D30" w14:textId="77777777" w:rsidR="005B5FED" w:rsidRDefault="005B5FED" w:rsidP="00604901">
      <w:r>
        <w:separator/>
      </w:r>
    </w:p>
  </w:footnote>
  <w:footnote w:type="continuationSeparator" w:id="0">
    <w:p w14:paraId="7AB05830" w14:textId="77777777" w:rsidR="005B5FED" w:rsidRDefault="005B5FED" w:rsidP="006049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IxMTY0tzQ0NzBS0lEKTi0uzszPAykwqgUAcel5oiwAAAA="/>
  </w:docVars>
  <w:rsids>
    <w:rsidRoot w:val="003E33A7"/>
    <w:rsid w:val="002B3494"/>
    <w:rsid w:val="00313111"/>
    <w:rsid w:val="003E33A7"/>
    <w:rsid w:val="00423B56"/>
    <w:rsid w:val="005B5FED"/>
    <w:rsid w:val="00604901"/>
    <w:rsid w:val="007101C1"/>
    <w:rsid w:val="00882AC2"/>
    <w:rsid w:val="00BE75BF"/>
    <w:rsid w:val="00C51E02"/>
    <w:rsid w:val="00CA4CD6"/>
    <w:rsid w:val="00CE796B"/>
    <w:rsid w:val="00CF06BF"/>
    <w:rsid w:val="00DB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70E193"/>
  <w15:chartTrackingRefBased/>
  <w15:docId w15:val="{7DEA5DED-3ED1-4F0E-8E5B-7F2B10DCE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49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49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49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49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hua</dc:creator>
  <cp:keywords/>
  <dc:description/>
  <cp:lastModifiedBy>Wang Zehua</cp:lastModifiedBy>
  <cp:revision>2</cp:revision>
  <dcterms:created xsi:type="dcterms:W3CDTF">2019-01-17T05:44:00Z</dcterms:created>
  <dcterms:modified xsi:type="dcterms:W3CDTF">2019-01-17T05:44:00Z</dcterms:modified>
</cp:coreProperties>
</file>